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7" w:name="mtcars"/>
    <w:p>
      <w:pPr>
        <w:pStyle w:val="Heading1"/>
      </w:pPr>
      <w:r>
        <w:t xml:space="preserve">mtCars</w:t>
      </w:r>
    </w:p>
    <w:bookmarkStart w:id="25" w:name="Xee825fde675ab29298b19abf9ba8b03c63c0112"/>
    <w:p>
      <w:pPr>
        <w:pStyle w:val="Heading2"/>
      </w:pPr>
      <w:r>
        <w:t xml:space="preserve">Correlation for number of cylinder 4 and for vs: 1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 cyl and dra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3.08 3.69 3.7 3.77 3.85 3.92 4.08 4.11 4.22 4.93</w:t>
      </w:r>
      <w:r>
        <w:br/>
      </w:r>
      <w:r>
        <w:rPr>
          <w:rStyle w:val="VerbatimChar"/>
        </w:rPr>
        <w:t xml:space="preserve">  4    0    0    1   1    1    1    1    2    1    1    1</w:t>
      </w:r>
      <w:r>
        <w:br/>
      </w:r>
      <w:r>
        <w:rPr>
          <w:rStyle w:val="VerbatimChar"/>
        </w:rPr>
        <w:t xml:space="preserve">  6    1    1    0   0    0    0    2    0    0    0    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3-27T20:45:02Z</dcterms:created>
  <dcterms:modified xsi:type="dcterms:W3CDTF">2025-03-27T2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